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850E912" w14:textId="38247C5A" w:rsidR="00633EF1" w:rsidRPr="00633EF1" w:rsidRDefault="00633EF1" w:rsidP="00121E8F">
      <w:pPr>
        <w:jc w:val="center"/>
        <w:rPr>
          <w:b/>
          <w:lang w:val="bg-BG"/>
        </w:rPr>
      </w:pPr>
      <w:r w:rsidRPr="00633EF1">
        <w:t xml:space="preserve">Problems for exercises and homework for the </w:t>
      </w:r>
      <w:hyperlink r:id="rId8" w:history="1">
        <w:r w:rsidRPr="00633EF1">
          <w:rPr>
            <w:rStyle w:val="a9"/>
          </w:rPr>
          <w:t xml:space="preserve">"Programming Fundamentals" course @ </w:t>
        </w:r>
        <w:r w:rsidRPr="00633EF1">
          <w:rPr>
            <w:rStyle w:val="a9"/>
            <w:noProof/>
          </w:rPr>
          <w:t>SoftUni</w:t>
        </w:r>
      </w:hyperlink>
      <w:r w:rsidRPr="00633EF1">
        <w:t>.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9" w:history="1">
        <w:r w:rsidRPr="00633EF1">
          <w:rPr>
            <w:rStyle w:val="a9"/>
          </w:rPr>
          <w:t>Judge.</w:t>
        </w:r>
      </w:hyperlink>
    </w:p>
    <w:p w14:paraId="098DE27B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</w:t>
      </w:r>
      <w:proofErr w:type="gramStart"/>
      <w:r w:rsidRPr="00121E8F">
        <w:rPr>
          <w:rFonts w:ascii="Consolas" w:hAnsi="Consolas"/>
          <w:b/>
        </w:rPr>
        <w:t>&gt;{</w:t>
      </w:r>
      <w:proofErr w:type="gramEnd"/>
      <w:r w:rsidRPr="00121E8F">
        <w:rPr>
          <w:rFonts w:ascii="Consolas" w:hAnsi="Consolas"/>
          <w:b/>
        </w:rPr>
        <w:t>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2DF57F3A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Race</w:t>
      </w:r>
    </w:p>
    <w:p w14:paraId="3E1EACB6" w14:textId="38AB8860" w:rsidR="00633EF1" w:rsidRPr="00633EF1" w:rsidRDefault="00633EF1" w:rsidP="00633EF1">
      <w:pPr>
        <w:rPr>
          <w:lang w:val="bg-BG"/>
        </w:rPr>
      </w:pPr>
      <w:r w:rsidRPr="00633EF1">
        <w:t xml:space="preserve">Write a program that processes information about a race. On the </w:t>
      </w:r>
      <w:r w:rsidRPr="00633EF1">
        <w:rPr>
          <w:b/>
        </w:rPr>
        <w:t>first line</w:t>
      </w:r>
      <w:r w:rsidR="00C637EE">
        <w:rPr>
          <w:b/>
        </w:rPr>
        <w:t>,</w:t>
      </w:r>
      <w:r w:rsidRPr="00633EF1">
        <w:t xml:space="preserve"> you will be given a </w:t>
      </w:r>
      <w:r w:rsidRPr="00633EF1">
        <w:rPr>
          <w:b/>
        </w:rPr>
        <w:t>list of participants</w:t>
      </w:r>
      <w:r w:rsidRPr="00633EF1">
        <w:t xml:space="preserve"> </w:t>
      </w:r>
      <w:r w:rsidRPr="00633EF1">
        <w:rPr>
          <w:b/>
        </w:rPr>
        <w:t xml:space="preserve">separated by </w:t>
      </w:r>
      <w:r w:rsidRPr="00C637EE">
        <w:t>"</w:t>
      </w:r>
      <w:r w:rsidRPr="00BF5C0B">
        <w:rPr>
          <w:rFonts w:ascii="Consolas" w:hAnsi="Consolas"/>
          <w:b/>
        </w:rPr>
        <w:t xml:space="preserve">, </w:t>
      </w:r>
      <w:r w:rsidRPr="00C637EE">
        <w:t>"</w:t>
      </w:r>
      <w:r w:rsidRPr="00633EF1">
        <w:t>. On the next few lines</w:t>
      </w:r>
      <w:r w:rsidR="00BF5C0B">
        <w:t>,</w:t>
      </w:r>
      <w:r w:rsidRPr="00633EF1">
        <w:t xml:space="preserve"> until you receive </w:t>
      </w:r>
      <w:r w:rsidR="00BF5C0B">
        <w:t>the</w:t>
      </w:r>
      <w:r w:rsidRPr="00633EF1">
        <w:t xml:space="preserve"> line </w:t>
      </w:r>
      <w:r w:rsidRPr="00C637EE">
        <w:t>"</w:t>
      </w:r>
      <w:r w:rsidRPr="00121E8F">
        <w:rPr>
          <w:rFonts w:ascii="Consolas" w:hAnsi="Consolas"/>
          <w:b/>
        </w:rPr>
        <w:t>end of race</w:t>
      </w:r>
      <w:r w:rsidRPr="00C637EE">
        <w:t>"</w:t>
      </w:r>
      <w:r w:rsidRPr="00633EF1">
        <w:t xml:space="preserve"> you will be given some info which will be some </w:t>
      </w:r>
      <w:r w:rsidRPr="00633EF1">
        <w:rPr>
          <w:b/>
        </w:rPr>
        <w:t>alphanumeric characters</w:t>
      </w:r>
      <w:r w:rsidRPr="00633EF1">
        <w:t>. In between them</w:t>
      </w:r>
      <w:r w:rsidR="00C637EE">
        <w:t>,</w:t>
      </w:r>
      <w:r w:rsidRPr="00633EF1">
        <w:t xml:space="preserve"> you could have some </w:t>
      </w:r>
      <w:r w:rsidRPr="00633EF1">
        <w:rPr>
          <w:b/>
        </w:rPr>
        <w:t>extra characters which you should ignore</w:t>
      </w:r>
      <w:r w:rsidRPr="00633EF1">
        <w:t xml:space="preserve">. For example: </w:t>
      </w:r>
      <w:r w:rsidRPr="00C637EE">
        <w:t>"</w:t>
      </w:r>
      <w:r w:rsidRPr="00633EF1">
        <w:rPr>
          <w:b/>
        </w:rPr>
        <w:t>G!32e%o7r#32g$235@!2e</w:t>
      </w:r>
      <w:r w:rsidRPr="00C637EE">
        <w:t>"</w:t>
      </w:r>
      <w:r w:rsidRPr="00633EF1">
        <w:t xml:space="preserve">. The </w:t>
      </w:r>
      <w:r w:rsidRPr="00633EF1">
        <w:rPr>
          <w:b/>
        </w:rPr>
        <w:t>letters are the name</w:t>
      </w:r>
      <w:r w:rsidRPr="00633EF1">
        <w:t xml:space="preserve"> of the person</w:t>
      </w:r>
      <w:r w:rsidR="00BF5C0B">
        <w:t>,</w:t>
      </w:r>
      <w:r w:rsidRPr="00633EF1">
        <w:t xml:space="preserve"> and the </w:t>
      </w:r>
      <w:r w:rsidRPr="00633EF1">
        <w:rPr>
          <w:b/>
        </w:rPr>
        <w:t>sum of the digits is the distance</w:t>
      </w:r>
      <w:r w:rsidRPr="00633EF1">
        <w:t xml:space="preserve"> he ran. So here we have </w:t>
      </w:r>
      <w:r w:rsidRPr="00633EF1">
        <w:rPr>
          <w:b/>
        </w:rPr>
        <w:t>George</w:t>
      </w:r>
      <w:r w:rsidR="00BF5C0B">
        <w:rPr>
          <w:b/>
        </w:rPr>
        <w:t>,</w:t>
      </w:r>
      <w:r w:rsidRPr="00633EF1">
        <w:t xml:space="preserve"> who ran </w:t>
      </w:r>
      <w:r w:rsidRPr="00633EF1">
        <w:rPr>
          <w:b/>
        </w:rPr>
        <w:t>29 km</w:t>
      </w:r>
      <w:r w:rsidRPr="00633EF1">
        <w:t>. Store the information about the person only</w:t>
      </w:r>
      <w:r w:rsidRPr="00633EF1">
        <w:rPr>
          <w:b/>
        </w:rPr>
        <w:t xml:space="preserve"> if the list of racers contains the name of the person</w:t>
      </w:r>
      <w:r w:rsidRPr="00633EF1">
        <w:t xml:space="preserve">. If you receive the </w:t>
      </w:r>
      <w:r w:rsidRPr="00633EF1">
        <w:rPr>
          <w:b/>
        </w:rPr>
        <w:t>same person more than once add the distance to his old distance</w:t>
      </w:r>
      <w:r w:rsidRPr="00633EF1">
        <w:t xml:space="preserve">. </w:t>
      </w:r>
      <w:r w:rsidR="00667E3B" w:rsidRPr="00667E3B">
        <w:t>Finally, print the racers in the order they are given</w:t>
      </w:r>
      <w:r w:rsidR="00667E3B">
        <w:t xml:space="preserve">, </w:t>
      </w:r>
      <w:r w:rsidRPr="00633EF1">
        <w:t>in the format:</w:t>
      </w:r>
    </w:p>
    <w:p w14:paraId="39D4976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lastRenderedPageBreak/>
        <w:t>"</w:t>
      </w:r>
      <w:r w:rsidRPr="00121E8F">
        <w:rPr>
          <w:rFonts w:ascii="Consolas" w:hAnsi="Consolas"/>
          <w:b/>
        </w:rPr>
        <w:t>1st place: {first racer}</w:t>
      </w:r>
    </w:p>
    <w:p w14:paraId="2BC07F91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2nd place: {second racer}</w:t>
      </w:r>
    </w:p>
    <w:p w14:paraId="12EAA5E9" w14:textId="77777777" w:rsidR="00633EF1" w:rsidRPr="00790104" w:rsidRDefault="00633EF1" w:rsidP="00633EF1">
      <w:pPr>
        <w:rPr>
          <w:b/>
          <w:lang w:val="bg-BG"/>
        </w:rPr>
      </w:pPr>
      <w:r w:rsidRPr="00121E8F">
        <w:rPr>
          <w:rFonts w:ascii="Consolas" w:hAnsi="Consolas"/>
          <w:b/>
        </w:rPr>
        <w:t>3rd place: {third racer}</w:t>
      </w:r>
      <w:r w:rsidRPr="00C637EE">
        <w:t>"</w:t>
      </w:r>
    </w:p>
    <w:p w14:paraId="4EEB930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686"/>
        <w:gridCol w:w="2410"/>
        <w:gridCol w:w="4961"/>
      </w:tblGrid>
      <w:tr w:rsidR="00633EF1" w:rsidRPr="00633EF1" w14:paraId="09455F33" w14:textId="77777777" w:rsidTr="00DF26F6">
        <w:tc>
          <w:tcPr>
            <w:tcW w:w="3686" w:type="dxa"/>
            <w:shd w:val="clear" w:color="auto" w:fill="D9D9D9" w:themeFill="background1" w:themeFillShade="D9"/>
          </w:tcPr>
          <w:p w14:paraId="3E73E33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7EE0518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EA489BF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6E9B1E22" w14:textId="77777777" w:rsidTr="00DF26F6">
        <w:trPr>
          <w:trHeight w:val="1592"/>
        </w:trPr>
        <w:tc>
          <w:tcPr>
            <w:tcW w:w="3686" w:type="dxa"/>
          </w:tcPr>
          <w:p w14:paraId="4561CFEA" w14:textId="42DBB42E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George, Peter, </w:t>
            </w:r>
            <w:r w:rsidR="006B21D0">
              <w:rPr>
                <w:rFonts w:ascii="Consolas" w:hAnsi="Consolas"/>
              </w:rPr>
              <w:t>Bill</w:t>
            </w:r>
            <w:r w:rsidRPr="00F70570">
              <w:rPr>
                <w:rFonts w:ascii="Consolas" w:hAnsi="Consolas"/>
              </w:rPr>
              <w:t xml:space="preserve">, </w:t>
            </w:r>
            <w:r w:rsidR="006B21D0">
              <w:rPr>
                <w:rFonts w:ascii="Consolas" w:hAnsi="Consolas"/>
              </w:rPr>
              <w:t>Tom</w:t>
            </w:r>
          </w:p>
          <w:p w14:paraId="54721A2D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4e@55or%6g6!68e!!@</w:t>
            </w:r>
          </w:p>
          <w:p w14:paraId="386305D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1@!3</w:t>
            </w:r>
            <w:r w:rsidRPr="00F70570">
              <w:rPr>
                <w:rFonts w:ascii="Consolas" w:hAnsi="Consolas"/>
              </w:rPr>
              <w:t>a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y</w:t>
            </w:r>
            <w:r w:rsidRPr="00F70570">
              <w:rPr>
                <w:rFonts w:ascii="Consolas" w:hAnsi="Consolas"/>
                <w:lang w:val="bg-BG"/>
              </w:rPr>
              <w:t>4456@</w:t>
            </w:r>
          </w:p>
          <w:p w14:paraId="49E3EC9C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</w:t>
            </w:r>
            <w:r w:rsidRPr="00F70570">
              <w:rPr>
                <w:rFonts w:ascii="Consolas" w:hAnsi="Consolas"/>
                <w:lang w:val="bg-BG"/>
              </w:rPr>
              <w:t>5@</w:t>
            </w:r>
            <w:proofErr w:type="spellStart"/>
            <w:r w:rsidRPr="00F70570">
              <w:rPr>
                <w:rFonts w:ascii="Consolas" w:hAnsi="Consolas"/>
              </w:rPr>
              <w:t>i</w:t>
            </w:r>
            <w:proofErr w:type="spellEnd"/>
            <w:r w:rsidRPr="00F70570">
              <w:rPr>
                <w:rFonts w:ascii="Consolas" w:hAnsi="Consolas"/>
                <w:lang w:val="bg-BG"/>
              </w:rPr>
              <w:t>@#123</w:t>
            </w:r>
            <w:proofErr w:type="spellStart"/>
            <w:r w:rsidRPr="00F70570">
              <w:rPr>
                <w:rFonts w:ascii="Consolas" w:hAnsi="Consolas"/>
              </w:rPr>
              <w:t>ll</w:t>
            </w:r>
            <w:proofErr w:type="spellEnd"/>
          </w:p>
          <w:p w14:paraId="47F8FE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</w:t>
            </w:r>
            <w:r w:rsidRPr="00F70570">
              <w:rPr>
                <w:rFonts w:ascii="Consolas" w:hAnsi="Consolas"/>
                <w:lang w:val="bg-BG"/>
              </w:rPr>
              <w:t>@</w:t>
            </w:r>
            <w:r w:rsidRPr="00F70570">
              <w:rPr>
                <w:rFonts w:ascii="Consolas" w:hAnsi="Consolas"/>
              </w:rPr>
              <w:t>e</w:t>
            </w:r>
            <w:r w:rsidRPr="00F70570">
              <w:rPr>
                <w:rFonts w:ascii="Consolas" w:hAnsi="Consolas"/>
                <w:lang w:val="bg-BG"/>
              </w:rPr>
              <w:t>54</w:t>
            </w:r>
            <w:r w:rsidRPr="00F70570">
              <w:rPr>
                <w:rFonts w:ascii="Consolas" w:hAnsi="Consolas"/>
              </w:rPr>
              <w:t>o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6</w:t>
            </w:r>
            <w:proofErr w:type="spellStart"/>
            <w:r w:rsidRPr="00F70570">
              <w:rPr>
                <w:rFonts w:ascii="Consolas" w:hAnsi="Consolas"/>
              </w:rPr>
              <w:t>ge</w:t>
            </w:r>
            <w:proofErr w:type="spellEnd"/>
            <w:r w:rsidRPr="00F70570">
              <w:rPr>
                <w:rFonts w:ascii="Consolas" w:hAnsi="Consolas"/>
                <w:lang w:val="bg-BG"/>
              </w:rPr>
              <w:t>#</w:t>
            </w:r>
          </w:p>
          <w:p w14:paraId="3657C2C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7P</w:t>
            </w:r>
            <w:r w:rsidRPr="00F70570">
              <w:rPr>
                <w:rFonts w:ascii="Consolas" w:hAnsi="Consolas"/>
              </w:rPr>
              <w:t>%et^#e5346r</w:t>
            </w:r>
          </w:p>
          <w:p w14:paraId="5FD8247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$o553m&amp;6</w:t>
            </w:r>
          </w:p>
          <w:p w14:paraId="01FC7AD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410" w:type="dxa"/>
          </w:tcPr>
          <w:p w14:paraId="2DEB68F0" w14:textId="77777777" w:rsidR="00E7016B" w:rsidRPr="00E7016B" w:rsidRDefault="00E7016B" w:rsidP="00E7016B">
            <w:pPr>
              <w:spacing w:line="240" w:lineRule="auto"/>
              <w:rPr>
                <w:rFonts w:ascii="Consolas" w:hAnsi="Consolas"/>
              </w:rPr>
            </w:pPr>
            <w:r w:rsidRPr="00E7016B">
              <w:rPr>
                <w:rFonts w:ascii="Consolas" w:hAnsi="Consolas"/>
              </w:rPr>
              <w:t>1st place: George</w:t>
            </w:r>
          </w:p>
          <w:p w14:paraId="3B258F96" w14:textId="38A1DB23" w:rsidR="00E7016B" w:rsidRPr="00E7016B" w:rsidRDefault="00E7016B" w:rsidP="00E7016B">
            <w:pPr>
              <w:spacing w:line="240" w:lineRule="auto"/>
              <w:rPr>
                <w:rFonts w:ascii="Consolas" w:hAnsi="Consolas"/>
              </w:rPr>
            </w:pPr>
            <w:r w:rsidRPr="00E7016B">
              <w:rPr>
                <w:rFonts w:ascii="Consolas" w:hAnsi="Consolas"/>
              </w:rPr>
              <w:t xml:space="preserve">2nd place: </w:t>
            </w:r>
            <w:r>
              <w:rPr>
                <w:rFonts w:ascii="Consolas" w:hAnsi="Consolas"/>
              </w:rPr>
              <w:t>Peter</w:t>
            </w:r>
          </w:p>
          <w:p w14:paraId="4A90B357" w14:textId="7CA191E4" w:rsidR="00633EF1" w:rsidRPr="00790104" w:rsidRDefault="00E7016B" w:rsidP="00E7016B">
            <w:pPr>
              <w:rPr>
                <w:rFonts w:ascii="Consolas" w:hAnsi="Consolas"/>
              </w:rPr>
            </w:pPr>
            <w:r w:rsidRPr="00E7016B">
              <w:rPr>
                <w:rFonts w:ascii="Consolas" w:hAnsi="Consolas"/>
              </w:rPr>
              <w:t xml:space="preserve">3rd place: </w:t>
            </w:r>
            <w:r>
              <w:rPr>
                <w:rFonts w:ascii="Consolas" w:hAnsi="Consolas"/>
              </w:rPr>
              <w:t>Bill</w:t>
            </w:r>
          </w:p>
        </w:tc>
        <w:tc>
          <w:tcPr>
            <w:tcW w:w="4961" w:type="dxa"/>
          </w:tcPr>
          <w:p w14:paraId="393CDA9A" w14:textId="36AC5192" w:rsidR="00633EF1" w:rsidRPr="00667E3B" w:rsidRDefault="00633EF1" w:rsidP="003B544B">
            <w:pPr>
              <w:rPr>
                <w:lang w:val="bg-BG"/>
              </w:rPr>
            </w:pPr>
            <w:r w:rsidRPr="00633EF1">
              <w:t>On the 3</w:t>
            </w:r>
            <w:r w:rsidRPr="00633EF1">
              <w:rPr>
                <w:vertAlign w:val="superscript"/>
              </w:rPr>
              <w:t>rd</w:t>
            </w:r>
            <w:r w:rsidRPr="00633EF1">
              <w:t xml:space="preserve"> input line</w:t>
            </w:r>
            <w:r w:rsidR="00C637EE">
              <w:t>,</w:t>
            </w:r>
            <w:r w:rsidRPr="00633EF1">
              <w:t xml:space="preserve"> we have Ray. He is not </w:t>
            </w:r>
            <w:r w:rsidR="00C637EE">
              <w:t>o</w:t>
            </w:r>
            <w:r w:rsidRPr="00633EF1">
              <w:t xml:space="preserve">n the list, so we do not count his result. The other ones are valid. </w:t>
            </w:r>
            <w:proofErr w:type="spellStart"/>
            <w:r w:rsidR="00667E3B" w:rsidRPr="00667E3B">
              <w:rPr>
                <w:lang w:val="bg-BG"/>
              </w:rPr>
              <w:t>W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need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o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arrang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m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in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wa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ar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given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b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input</w:t>
            </w:r>
            <w:proofErr w:type="spellEnd"/>
            <w:r w:rsidR="00667E3B" w:rsidRPr="00667E3B">
              <w:rPr>
                <w:lang w:val="bg-BG"/>
              </w:rPr>
              <w:t>.</w:t>
            </w:r>
          </w:p>
        </w:tc>
      </w:tr>
      <w:tr w:rsidR="00F70570" w:rsidRPr="00633EF1" w14:paraId="01C49FEE" w14:textId="77777777" w:rsidTr="00DF26F6">
        <w:trPr>
          <w:trHeight w:val="376"/>
        </w:trPr>
        <w:tc>
          <w:tcPr>
            <w:tcW w:w="3686" w:type="dxa"/>
          </w:tcPr>
          <w:p w14:paraId="4B0B9319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Joro, George, Georgi, </w:t>
            </w:r>
            <w:proofErr w:type="spellStart"/>
            <w:r w:rsidRPr="00F70570">
              <w:rPr>
                <w:rFonts w:ascii="Consolas" w:hAnsi="Consolas"/>
              </w:rPr>
              <w:t>Stamat</w:t>
            </w:r>
            <w:proofErr w:type="spellEnd"/>
          </w:p>
          <w:p w14:paraId="1616FEF3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0B3F7417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1C555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G7667eorge&amp;^^&amp;^</w:t>
            </w:r>
          </w:p>
          <w:p w14:paraId="1134889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amp;^&amp;&amp;&amp;J99999oro&amp;^^57</w:t>
            </w:r>
          </w:p>
          <w:p w14:paraId="37620920" w14:textId="27684293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410" w:type="dxa"/>
          </w:tcPr>
          <w:p w14:paraId="1FAB9F0C" w14:textId="3E1F294D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1st place: </w:t>
            </w:r>
            <w:r w:rsidR="003916F8">
              <w:rPr>
                <w:rFonts w:ascii="Consolas" w:hAnsi="Consolas"/>
              </w:rPr>
              <w:t>Joro</w:t>
            </w:r>
          </w:p>
          <w:p w14:paraId="1601533F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2nd place: George</w:t>
            </w:r>
          </w:p>
          <w:p w14:paraId="4704DF13" w14:textId="38A0F894" w:rsidR="00F70570" w:rsidRPr="00F70570" w:rsidRDefault="00F70570" w:rsidP="00470955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3rd place: </w:t>
            </w:r>
            <w:r w:rsidR="00790104">
              <w:rPr>
                <w:rFonts w:ascii="Consolas" w:hAnsi="Consolas"/>
              </w:rPr>
              <w:t>Georgi</w:t>
            </w:r>
          </w:p>
        </w:tc>
        <w:tc>
          <w:tcPr>
            <w:tcW w:w="4961" w:type="dxa"/>
          </w:tcPr>
          <w:p w14:paraId="20EEBC90" w14:textId="1203B022" w:rsidR="00452827" w:rsidRPr="00633EF1" w:rsidRDefault="00452827" w:rsidP="003916F8"/>
        </w:tc>
      </w:tr>
    </w:tbl>
    <w:p w14:paraId="4FDFF689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</w:t>
      </w:r>
      <w:proofErr w:type="gramStart"/>
      <w:r w:rsidRPr="00633EF1">
        <w:t>has to</w:t>
      </w:r>
      <w:proofErr w:type="gramEnd"/>
      <w:r w:rsidRPr="00633EF1">
        <w:t xml:space="preserve">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</w:t>
      </w:r>
      <w:proofErr w:type="gramStart"/>
      <w:r w:rsidRPr="00633EF1">
        <w:t>have to</w:t>
      </w:r>
      <w:proofErr w:type="gramEnd"/>
      <w:r w:rsidRPr="00633EF1">
        <w:t xml:space="preserve">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lastRenderedPageBreak/>
        <w:t>Output</w:t>
      </w:r>
    </w:p>
    <w:p w14:paraId="60C52543" w14:textId="5A4866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ac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proofErr w:type="spellStart"/>
            <w:r w:rsidRPr="00F70570">
              <w:rPr>
                <w:rFonts w:ascii="Consolas" w:hAnsi="Consolas"/>
                <w:noProof/>
              </w:rPr>
              <w:t>InvalidName</w:t>
            </w:r>
            <w:proofErr w:type="spellEnd"/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 the first line, the </w:t>
            </w:r>
            <w:proofErr w:type="gramStart"/>
            <w:r w:rsidRPr="00633EF1">
              <w:t>customer</w:t>
            </w:r>
            <w:proofErr w:type="gramEnd"/>
            <w:r w:rsidRPr="00633EF1">
              <w:t xml:space="preserve">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lastRenderedPageBreak/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0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bookmarkEnd w:id="0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1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lastRenderedPageBreak/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</w:t>
      </w:r>
    </w:p>
    <w:p w14:paraId="71876CF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>{demon name}, {demon name}, … 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</w:t>
      </w:r>
      <w:proofErr w:type="gramStart"/>
      <w:r w:rsidR="00633EF1" w:rsidRPr="00633EF1">
        <w:rPr>
          <w:rFonts w:cs="Calibri"/>
        </w:rPr>
        <w:t>floating point</w:t>
      </w:r>
      <w:proofErr w:type="gramEnd"/>
      <w:r w:rsidR="00633EF1" w:rsidRPr="00633EF1">
        <w:rPr>
          <w:rFonts w:cs="Calibri"/>
        </w:rPr>
        <w:t xml:space="preserve">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lastRenderedPageBreak/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3C3C3D0D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info@softuni-bulgaria.or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kiki@hotmail.co.uk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no-reply@github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144D593E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="00DF26F6" w:rsidRPr="00DF26F6">
        <w:rPr>
          <w:noProof/>
          <w:sz w:val="22"/>
          <w:szCs w:val="22"/>
        </w:rPr>
        <w:t xml:space="preserve">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af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2" w:name="__DdeLink__1548_1553542260"/>
            <w:bookmarkStart w:id="3" w:name="__DdeLink__1520_1553542260"/>
            <w:bookmarkEnd w:id="2"/>
            <w:bookmarkEnd w:id="3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42656A61" w14:textId="77777777" w:rsidR="00633EF1" w:rsidRPr="00633EF1" w:rsidRDefault="00633EF1" w:rsidP="00633EF1">
      <w:pPr>
        <w:spacing w:after="0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</w:p>
    <w:p w14:paraId="592EBD29" w14:textId="51658AA2" w:rsidR="00640502" w:rsidRPr="00633EF1" w:rsidRDefault="00640502" w:rsidP="00633EF1">
      <w:pPr>
        <w:rPr>
          <w:lang w:val="bg-BG"/>
        </w:rPr>
      </w:pPr>
    </w:p>
    <w:sectPr w:rsidR="00640502" w:rsidRPr="00633EF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50541" w14:textId="77777777" w:rsidR="00BB63EB" w:rsidRDefault="00BB63EB" w:rsidP="008068A2">
      <w:pPr>
        <w:spacing w:after="0" w:line="240" w:lineRule="auto"/>
      </w:pPr>
      <w:r>
        <w:separator/>
      </w:r>
    </w:p>
  </w:endnote>
  <w:endnote w:type="continuationSeparator" w:id="0">
    <w:p w14:paraId="67F6C806" w14:textId="77777777" w:rsidR="00BB63EB" w:rsidRDefault="00BB63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72DE8" w14:textId="77777777" w:rsidR="00BB63EB" w:rsidRDefault="00BB63EB" w:rsidP="008068A2">
      <w:pPr>
        <w:spacing w:after="0" w:line="240" w:lineRule="auto"/>
      </w:pPr>
      <w:r>
        <w:separator/>
      </w:r>
    </w:p>
  </w:footnote>
  <w:footnote w:type="continuationSeparator" w:id="0">
    <w:p w14:paraId="3862841A" w14:textId="77777777" w:rsidR="00BB63EB" w:rsidRDefault="00BB63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6"/>
  </w:num>
  <w:num w:numId="3" w16cid:durableId="408617884">
    <w:abstractNumId w:val="9"/>
  </w:num>
  <w:num w:numId="4" w16cid:durableId="1431777910">
    <w:abstractNumId w:val="27"/>
  </w:num>
  <w:num w:numId="5" w16cid:durableId="301930368">
    <w:abstractNumId w:val="28"/>
  </w:num>
  <w:num w:numId="6" w16cid:durableId="463618908">
    <w:abstractNumId w:val="33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5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2"/>
  </w:num>
  <w:num w:numId="15" w16cid:durableId="395978267">
    <w:abstractNumId w:val="10"/>
  </w:num>
  <w:num w:numId="16" w16cid:durableId="991836547">
    <w:abstractNumId w:val="38"/>
  </w:num>
  <w:num w:numId="17" w16cid:durableId="210189264">
    <w:abstractNumId w:val="26"/>
  </w:num>
  <w:num w:numId="18" w16cid:durableId="206795075">
    <w:abstractNumId w:val="43"/>
  </w:num>
  <w:num w:numId="19" w16cid:durableId="1125974676">
    <w:abstractNumId w:val="34"/>
  </w:num>
  <w:num w:numId="20" w16cid:durableId="252325916">
    <w:abstractNumId w:val="19"/>
  </w:num>
  <w:num w:numId="21" w16cid:durableId="336998693">
    <w:abstractNumId w:val="31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6"/>
  </w:num>
  <w:num w:numId="28" w16cid:durableId="1307466382">
    <w:abstractNumId w:val="17"/>
  </w:num>
  <w:num w:numId="29" w16cid:durableId="438256123">
    <w:abstractNumId w:val="42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5"/>
  </w:num>
  <w:num w:numId="33" w16cid:durableId="338893556">
    <w:abstractNumId w:val="39"/>
  </w:num>
  <w:num w:numId="34" w16cid:durableId="1998919759">
    <w:abstractNumId w:val="24"/>
  </w:num>
  <w:num w:numId="35" w16cid:durableId="1686326367">
    <w:abstractNumId w:val="40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29"/>
  </w:num>
  <w:num w:numId="40" w16cid:durableId="827481809">
    <w:abstractNumId w:val="23"/>
  </w:num>
  <w:num w:numId="41" w16cid:durableId="1734425389">
    <w:abstractNumId w:val="37"/>
  </w:num>
  <w:num w:numId="42" w16cid:durableId="1526093877">
    <w:abstractNumId w:val="30"/>
  </w:num>
  <w:num w:numId="43" w16cid:durableId="525367730">
    <w:abstractNumId w:val="41"/>
  </w:num>
  <w:num w:numId="44" w16cid:durableId="1622691128">
    <w:abstractNumId w:val="3"/>
  </w:num>
  <w:num w:numId="45" w16cid:durableId="1335499242">
    <w:abstractNumId w:val="44"/>
  </w:num>
  <w:num w:numId="46" w16cid:durableId="524098127">
    <w:abstractNumId w:val="45"/>
  </w:num>
  <w:num w:numId="47" w16cid:durableId="15250475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kwqwUAzSyp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819B5"/>
    <w:rsid w:val="002853F4"/>
    <w:rsid w:val="00285941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E1A09"/>
    <w:rsid w:val="00A02545"/>
    <w:rsid w:val="00A025E6"/>
    <w:rsid w:val="00A05555"/>
    <w:rsid w:val="00A06D89"/>
    <w:rsid w:val="00A17E15"/>
    <w:rsid w:val="00A30265"/>
    <w:rsid w:val="00A35790"/>
    <w:rsid w:val="00A45A89"/>
    <w:rsid w:val="00A47F12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B63EB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16B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3/Regular-Expression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6</Pages>
  <Words>1732</Words>
  <Characters>9875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Programming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28</cp:revision>
  <cp:lastPrinted>2015-10-26T22:35:00Z</cp:lastPrinted>
  <dcterms:created xsi:type="dcterms:W3CDTF">2019-11-12T12:29:00Z</dcterms:created>
  <dcterms:modified xsi:type="dcterms:W3CDTF">2023-02-18T09:4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